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3669" w:rsidRDefault="00363669" w:rsidP="00363669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363669">
        <w:rPr>
          <w:rFonts w:eastAsia="Times New Roman" w:cstheme="minorHAnsi"/>
          <w:b/>
          <w:bCs/>
          <w:sz w:val="28"/>
          <w:szCs w:val="28"/>
        </w:rPr>
        <w:t>Joseph Rhea</w:t>
      </w:r>
      <w:r w:rsidRPr="00363669">
        <w:rPr>
          <w:rFonts w:eastAsia="Times New Roman" w:cstheme="minorHAnsi"/>
          <w:sz w:val="28"/>
          <w:szCs w:val="28"/>
        </w:rPr>
        <w:t xml:space="preserve"> is a scientist, science fiction author, computer game designer, and believer in moving humanity forward, not backward. Advised by his high school English teacher to pursue a life of writing, he instead chose a career in engineering and science, driven by a need to explore the world and help create new technologies. Now he has come full circle and is using that experience to become a new voice in science fiction. </w:t>
      </w:r>
    </w:p>
    <w:p w:rsidR="00363669" w:rsidRPr="00363669" w:rsidRDefault="00363669" w:rsidP="00363669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:rsidR="00363669" w:rsidRDefault="00363669" w:rsidP="00363669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363669">
        <w:rPr>
          <w:rFonts w:eastAsia="Times New Roman" w:cstheme="minorHAnsi"/>
          <w:sz w:val="28"/>
          <w:szCs w:val="28"/>
        </w:rPr>
        <w:t xml:space="preserve">His first novel, the 2008 techno-thriller, </w:t>
      </w:r>
      <w:r w:rsidRPr="00363669">
        <w:rPr>
          <w:rFonts w:eastAsia="Times New Roman" w:cstheme="minorHAnsi"/>
          <w:b/>
          <w:bCs/>
          <w:sz w:val="28"/>
          <w:szCs w:val="28"/>
        </w:rPr>
        <w:t>Cyberdrome</w:t>
      </w:r>
      <w:r w:rsidRPr="00363669">
        <w:rPr>
          <w:rFonts w:eastAsia="Times New Roman" w:cstheme="minorHAnsi"/>
          <w:sz w:val="28"/>
          <w:szCs w:val="28"/>
        </w:rPr>
        <w:t xml:space="preserve">, is a fast-paced story that follows rogue programmer, Alek Grey, into a computer-generated virtual world to rescue the love of his life. However, once inside he discovers that </w:t>
      </w:r>
      <w:proofErr w:type="gramStart"/>
      <w:r w:rsidRPr="00363669">
        <w:rPr>
          <w:rFonts w:eastAsia="Times New Roman" w:cstheme="minorHAnsi"/>
          <w:sz w:val="28"/>
          <w:szCs w:val="28"/>
        </w:rPr>
        <w:t>he has been lied to by people he trusted, and may not make it out alive</w:t>
      </w:r>
      <w:proofErr w:type="gramEnd"/>
      <w:r w:rsidRPr="00363669">
        <w:rPr>
          <w:rFonts w:eastAsia="Times New Roman" w:cstheme="minorHAnsi"/>
          <w:sz w:val="28"/>
          <w:szCs w:val="28"/>
        </w:rPr>
        <w:t xml:space="preserve">. </w:t>
      </w:r>
    </w:p>
    <w:p w:rsidR="00363669" w:rsidRPr="00363669" w:rsidRDefault="00363669" w:rsidP="00363669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:rsidR="00567755" w:rsidRPr="00363669" w:rsidRDefault="00363669" w:rsidP="00363669">
      <w:pPr>
        <w:spacing w:after="0"/>
        <w:rPr>
          <w:rFonts w:cstheme="minorHAnsi"/>
          <w:sz w:val="28"/>
          <w:szCs w:val="28"/>
        </w:rPr>
      </w:pPr>
      <w:r w:rsidRPr="00363669">
        <w:rPr>
          <w:rFonts w:eastAsia="Times New Roman" w:cstheme="minorHAnsi"/>
          <w:sz w:val="28"/>
          <w:szCs w:val="28"/>
        </w:rPr>
        <w:t xml:space="preserve">His newest book, </w:t>
      </w:r>
      <w:r w:rsidRPr="00363669">
        <w:rPr>
          <w:rFonts w:eastAsia="Times New Roman" w:cstheme="minorHAnsi"/>
          <w:b/>
          <w:bCs/>
          <w:sz w:val="28"/>
          <w:szCs w:val="28"/>
        </w:rPr>
        <w:t>Novum Chronicles</w:t>
      </w:r>
      <w:r w:rsidRPr="00363669">
        <w:rPr>
          <w:rFonts w:eastAsia="Times New Roman" w:cstheme="minorHAnsi"/>
          <w:sz w:val="28"/>
          <w:szCs w:val="28"/>
        </w:rPr>
        <w:t>, is a massive, 600-</w:t>
      </w:r>
      <w:proofErr w:type="gramStart"/>
      <w:r w:rsidRPr="00363669">
        <w:rPr>
          <w:rFonts w:eastAsia="Times New Roman" w:cstheme="minorHAnsi"/>
          <w:sz w:val="28"/>
          <w:szCs w:val="28"/>
        </w:rPr>
        <w:t>page,</w:t>
      </w:r>
      <w:proofErr w:type="gramEnd"/>
      <w:r w:rsidRPr="00363669">
        <w:rPr>
          <w:rFonts w:eastAsia="Times New Roman" w:cstheme="minorHAnsi"/>
          <w:sz w:val="28"/>
          <w:szCs w:val="28"/>
        </w:rPr>
        <w:t xml:space="preserve"> dystopian undersea saga that thrusts you below the surface of an alien water planet, as a young cargo-sub captain named Jacob Stone inadvertently awakens an ancient enemy that could destroy what's left of the human race. Will this be humanity's final apocalypse? </w:t>
      </w:r>
      <w:r w:rsidRPr="00363669">
        <w:rPr>
          <w:rFonts w:eastAsia="Times New Roman" w:cstheme="minorHAnsi"/>
          <w:iCs/>
          <w:sz w:val="28"/>
          <w:szCs w:val="28"/>
        </w:rPr>
        <w:t>Learn more at JosephRhea.com</w:t>
      </w:r>
    </w:p>
    <w:sectPr w:rsidR="00567755" w:rsidRPr="00363669" w:rsidSect="005677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S1MDEwMDIzNTE2sjBS0lEKTi0uzszPAykwrAUAiL5sDSwAAAA="/>
  </w:docVars>
  <w:rsids>
    <w:rsidRoot w:val="00363669"/>
    <w:rsid w:val="00363669"/>
    <w:rsid w:val="00567755"/>
    <w:rsid w:val="00D0486E"/>
    <w:rsid w:val="00FA14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6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6366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81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Rhea</dc:creator>
  <cp:lastModifiedBy>Joe Rhea</cp:lastModifiedBy>
  <cp:revision>1</cp:revision>
  <dcterms:created xsi:type="dcterms:W3CDTF">2018-04-30T17:46:00Z</dcterms:created>
  <dcterms:modified xsi:type="dcterms:W3CDTF">2018-04-30T17:50:00Z</dcterms:modified>
</cp:coreProperties>
</file>